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id w:val="468947011"/>
        <w:docPartObj>
          <w:docPartGallery w:val="Cover Pages"/>
          <w:docPartUnique/>
        </w:docPartObj>
      </w:sdtPr>
      <w:sdtEndPr/>
      <w:sdtContent>
        <w:p w14:paraId="0317C60E" w14:textId="77777777" w:rsidR="009924FC" w:rsidRDefault="009924FC"/>
        <w:p w14:paraId="070A707A" w14:textId="77777777" w:rsidR="009924FC" w:rsidRDefault="009924FC"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76D2734F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3113E6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</w:t>
                                    </w:r>
                                    <w:proofErr w:type="spellEnd"/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 xmlns:a="http://schemas.openxmlformats.org/drawingml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 w14:anchorId="544B55A2">
                  <v:shapetype id="_x0000_t202" coordsize="21600,21600" o:spt="202" path="m,l,21600r21600,l21600,xe" w14:anchorId="5691B8C3">
                    <v:stroke joinstyle="miter"/>
                    <v:path gradientshapeok="t" o:connecttype="rect"/>
                  </v:shapetype>
                  <v:shape id="Text Box 131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>
                    <v:textbox style="mso-fit-shape-to-text:t" inset="0,0,0,0">
                      <w:txbxContent>
                        <w:p w:rsidR="009924FC" w:rsidRDefault="00F23A10" w14:paraId="0F225946" w14:textId="465C6FFA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id w:val="738558016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id w:val="2024317696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9924FC" w:rsidRDefault="00615F8E" w14:paraId="619A62D6" w14:textId="0444529A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:rsidR="009924FC" w:rsidRDefault="009924FC" w14:paraId="672A6659" w14:textId="662FBEC5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FED816" w14:textId="26C8EBBA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 xmlns:a="http://schemas.openxmlformats.org/drawingml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 w14:anchorId="78EA91A7">
                  <v:rect id="Rectangle 132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spid="_x0000_s1027" fillcolor="#4472c4 [3204]" stroked="f" strokeweight="1pt" w14:anchorId="0EB2F7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>
                    <o:lock v:ext="edit" aspectratio="t"/>
                    <v:textbox inset="3.6pt,,3.6pt">
                      <w:txbxContent>
                        <w:p w:rsidR="009924FC" w:rsidRDefault="009924FC" w14:paraId="5767229F" w14:textId="26C8EBBA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id w:val="1489156631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0BC0C169" w14:textId="42403DE0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</w:t>
      </w:r>
      <w:proofErr w:type="spellStart"/>
      <w:r>
        <w:t>Coverity</w:t>
      </w:r>
      <w:proofErr w:type="spellEnd"/>
      <w:r>
        <w:t xml:space="preserve">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3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</w:t>
      </w:r>
      <w:proofErr w:type="gramStart"/>
      <w:r>
        <w:t>_{</w:t>
      </w:r>
      <w:proofErr w:type="gramEnd"/>
      <w:r>
        <w:t>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10"/>
        <w:gridCol w:w="1406"/>
        <w:gridCol w:w="1824"/>
        <w:gridCol w:w="4602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70E799F6" w:rsidR="008310AF" w:rsidRDefault="000D0E47" w:rsidP="008310AF">
            <w:pPr>
              <w:jc w:val="center"/>
            </w:pPr>
            <w:r>
              <w:t>08/12/2022</w:t>
            </w:r>
          </w:p>
        </w:tc>
        <w:tc>
          <w:tcPr>
            <w:tcW w:w="1417" w:type="dxa"/>
          </w:tcPr>
          <w:p w14:paraId="408C2F2B" w14:textId="000A6E74" w:rsidR="008310AF" w:rsidRDefault="440B95C8" w:rsidP="00FD5447">
            <w:pPr>
              <w:jc w:val="both"/>
            </w:pPr>
            <w:r>
              <w:t>0.1</w:t>
            </w:r>
          </w:p>
        </w:tc>
        <w:tc>
          <w:tcPr>
            <w:tcW w:w="1843" w:type="dxa"/>
          </w:tcPr>
          <w:p w14:paraId="5CFA5C10" w14:textId="6F7D0616" w:rsidR="008310AF" w:rsidRDefault="000D0E47" w:rsidP="00FD5447">
            <w:pPr>
              <w:jc w:val="both"/>
            </w:pPr>
            <w:proofErr w:type="spellStart"/>
            <w:r>
              <w:t>Sadeepa</w:t>
            </w:r>
            <w:proofErr w:type="spellEnd"/>
            <w:r>
              <w:t xml:space="preserve"> </w:t>
            </w:r>
            <w:proofErr w:type="spellStart"/>
            <w:r>
              <w:t>Kaushal</w:t>
            </w:r>
            <w:proofErr w:type="spellEnd"/>
          </w:p>
        </w:tc>
        <w:tc>
          <w:tcPr>
            <w:tcW w:w="4677" w:type="dxa"/>
          </w:tcPr>
          <w:p w14:paraId="0BAAAAAE" w14:textId="77777777" w:rsidR="008310AF" w:rsidRDefault="008310AF" w:rsidP="00FD5447">
            <w:pPr>
              <w:jc w:val="both"/>
            </w:pP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FD544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FD544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3113E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3113E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3113E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3113E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3113E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3113E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3113E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3113E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3113E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3113E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</w:t>
      </w:r>
      <w:proofErr w:type="spellStart"/>
      <w:r>
        <w:t>Coverity</w:t>
      </w:r>
      <w:proofErr w:type="spellEnd"/>
      <w:r>
        <w:t xml:space="preserve">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23C866C0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Pr="002F492F">
        <w:rPr>
          <w:b/>
          <w:bCs/>
          <w:i/>
          <w:iCs/>
        </w:rPr>
        <w:t>{Issue Category}</w:t>
      </w:r>
      <w:r>
        <w:t xml:space="preserve"> type defect identified in the following CIDs</w:t>
      </w:r>
      <w:proofErr w:type="gramStart"/>
      <w:r>
        <w:t>:</w:t>
      </w:r>
      <w:proofErr w:type="gramEnd"/>
      <w:r>
        <w:br/>
      </w:r>
      <w:r w:rsidRPr="00DF3001">
        <w:rPr>
          <w:b/>
          <w:bCs/>
          <w:i/>
          <w:iCs/>
        </w:rPr>
        <w:t>{</w:t>
      </w:r>
      <w:proofErr w:type="spellStart"/>
      <w:r w:rsidRPr="00DF3001">
        <w:rPr>
          <w:b/>
          <w:bCs/>
          <w:i/>
          <w:iCs/>
        </w:rPr>
        <w:t>Coverity</w:t>
      </w:r>
      <w:proofErr w:type="spellEnd"/>
      <w:r w:rsidRPr="00DF3001">
        <w:rPr>
          <w:b/>
          <w:bCs/>
          <w:i/>
          <w:iCs/>
        </w:rPr>
        <w:t xml:space="preserve"> Issue CID}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825"/>
        <w:gridCol w:w="7417"/>
      </w:tblGrid>
      <w:tr w:rsidR="008310AF" w:rsidRPr="0074157B" w14:paraId="07A20500" w14:textId="77777777" w:rsidTr="00FD544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FD5447">
        <w:tc>
          <w:tcPr>
            <w:tcW w:w="1838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FD5447">
        <w:tc>
          <w:tcPr>
            <w:tcW w:w="1838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FD5447">
        <w:tc>
          <w:tcPr>
            <w:tcW w:w="1838" w:type="dxa"/>
          </w:tcPr>
          <w:p w14:paraId="1A298907" w14:textId="77777777" w:rsidR="008310AF" w:rsidRDefault="008310AF" w:rsidP="00FD544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FD544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404CF49A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utcomes</w:t>
      </w:r>
      <w:bookmarkEnd w:id="8"/>
    </w:p>
    <w:p w14:paraId="6A982F0E" w14:textId="629622CA" w:rsidR="007F601A" w:rsidRPr="007F601A" w:rsidRDefault="000D0E47" w:rsidP="0043201C">
      <w:pPr>
        <w:rPr>
          <w:rStyle w:val="SubtleEmphasis"/>
        </w:rPr>
      </w:pPr>
      <w:r>
        <w:rPr>
          <w:rStyle w:val="SubtleEmphasis"/>
        </w:rPr>
        <w:t xml:space="preserve">When performing static code analysis using ION Open source 4.1.1 dashboard for CID 1520879, there is a vulnerability which will access of memory not owned by this buffer may cause crashes or incorrect </w:t>
      </w:r>
      <w:proofErr w:type="spellStart"/>
      <w:r>
        <w:rPr>
          <w:rStyle w:val="SubtleEmphasis"/>
        </w:rPr>
        <w:t>cumputations</w:t>
      </w:r>
      <w:proofErr w:type="spellEnd"/>
      <w:r>
        <w:rPr>
          <w:rStyle w:val="SubtleEmphasis"/>
        </w:rPr>
        <w:t>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359B62D5" w:rsidR="0043201C" w:rsidRPr="0043201C" w:rsidRDefault="00AD50BA" w:rsidP="0043201C">
      <w:pPr>
        <w:rPr>
          <w:rStyle w:val="SubtleEmphasis"/>
          <w:lang w:val="en-US"/>
        </w:rPr>
      </w:pPr>
      <w:r w:rsidRPr="00E973E4">
        <w:rPr>
          <w:rStyle w:val="SubtleEmphasis"/>
          <w:rFonts w:cstheme="minorHAnsi"/>
          <w:i w:val="0"/>
          <w:lang w:val="en-US"/>
        </w:rPr>
        <w:t xml:space="preserve">The static report analysis tool reported that </w:t>
      </w:r>
      <w:r w:rsidR="00E973E4">
        <w:rPr>
          <w:rStyle w:val="SubtleEmphasis"/>
          <w:rFonts w:cstheme="minorHAnsi"/>
          <w:i w:val="0"/>
          <w:lang w:val="en-US"/>
        </w:rPr>
        <w:t>a</w:t>
      </w:r>
      <w:r w:rsidR="00E973E4" w:rsidRPr="00E973E4">
        <w:rPr>
          <w:rStyle w:val="SubtleEmphasis"/>
          <w:rFonts w:cstheme="minorHAnsi"/>
          <w:i w:val="0"/>
          <w:lang w:val="en-US"/>
        </w:rPr>
        <w:t>ccessing memory that is not owned by this buffer may result in crashes or inaccurate calculations</w:t>
      </w:r>
      <w:r w:rsidR="00E973E4" w:rsidRPr="00E973E4">
        <w:rPr>
          <w:rStyle w:val="SubtleEmphasis"/>
          <w:lang w:val="en-US"/>
        </w:rPr>
        <w:t>.</w:t>
      </w:r>
    </w:p>
    <w:p w14:paraId="53E049B3" w14:textId="77777777" w:rsidR="007F601A" w:rsidRDefault="008310AF" w:rsidP="007F601A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40FECA14" w14:textId="6A6391EB" w:rsidR="007F601A" w:rsidRDefault="00E973E4" w:rsidP="007F601A">
      <w:pPr>
        <w:pStyle w:val="Heading1"/>
        <w:spacing w:line="240" w:lineRule="auto"/>
      </w:pPr>
      <w:bookmarkStart w:id="11" w:name="_Toc119848732"/>
      <w:r>
        <w:rPr>
          <w:noProof/>
          <w:lang w:val="en-US"/>
        </w:rPr>
        <w:drawing>
          <wp:inline distT="0" distB="0" distL="0" distR="0" wp14:anchorId="08E1C3FC" wp14:editId="237ED4CB">
            <wp:extent cx="5731510" cy="3223974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2" w:name="_GoBack"/>
      <w:bookmarkEnd w:id="12"/>
      <w:r w:rsidR="0043201C">
        <w:t>Conclusions and Recommendations</w:t>
      </w:r>
      <w:bookmarkEnd w:id="11"/>
    </w:p>
    <w:p w14:paraId="16C0425F" w14:textId="1316C022" w:rsidR="007F601A" w:rsidRPr="0043201C" w:rsidRDefault="007F601A" w:rsidP="007F601A">
      <w:pPr>
        <w:jc w:val="both"/>
        <w:rPr>
          <w:rStyle w:val="SubtleEmphasi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conclusions and recommendations here</w:t>
      </w:r>
      <w:r>
        <w:rPr>
          <w:rStyle w:val="SubtleEmphasis"/>
        </w:rPr>
        <w:t>. I</w:t>
      </w:r>
      <w:r w:rsidRPr="0043201C">
        <w:rPr>
          <w:rStyle w:val="SubtleEmphasis"/>
        </w:rPr>
        <w:t>nclude references to supporting evidence and any other required information in the appendix.</w:t>
      </w:r>
    </w:p>
    <w:p w14:paraId="55693EDC" w14:textId="3F83DE95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E6B3354" w14:textId="60BD0043" w:rsidR="0032522D" w:rsidRDefault="00CF6C70" w:rsidP="00CF6C70">
      <w:pPr>
        <w:rPr>
          <w:rStyle w:val="Heading1Char"/>
        </w:rPr>
      </w:pPr>
      <w:bookmarkStart w:id="13" w:name="_Toc119848733"/>
      <w:r w:rsidRPr="0032522D">
        <w:rPr>
          <w:rStyle w:val="Heading1Char"/>
        </w:rPr>
        <w:lastRenderedPageBreak/>
        <w:t>References</w:t>
      </w:r>
      <w:bookmarkEnd w:id="13"/>
      <w:r>
        <w:br/>
      </w:r>
      <w:proofErr w:type="gramStart"/>
      <w:r>
        <w:rPr>
          <w:rStyle w:val="SubtleEmphasis"/>
        </w:rPr>
        <w:t>Please</w:t>
      </w:r>
      <w:proofErr w:type="gramEnd"/>
      <w:r>
        <w:rPr>
          <w:rStyle w:val="SubtleEmphasis"/>
        </w:rPr>
        <w:t xml:space="preserve">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5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4" w:name="_Toc119848734"/>
      <w:r w:rsidRPr="0032522D">
        <w:rPr>
          <w:rStyle w:val="Heading1Char"/>
        </w:rPr>
        <w:lastRenderedPageBreak/>
        <w:t>Appendix</w:t>
      </w:r>
      <w:bookmarkEnd w:id="14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8310AF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FC00DE" w14:textId="77777777" w:rsidR="003113E6" w:rsidRDefault="003113E6" w:rsidP="009924FC">
      <w:pPr>
        <w:spacing w:after="0" w:line="240" w:lineRule="auto"/>
      </w:pPr>
      <w:r>
        <w:separator/>
      </w:r>
    </w:p>
  </w:endnote>
  <w:endnote w:type="continuationSeparator" w:id="0">
    <w:p w14:paraId="3D420954" w14:textId="77777777" w:rsidR="003113E6" w:rsidRDefault="003113E6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416980" w14:textId="77777777" w:rsidR="007F601A" w:rsidRDefault="007F601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  <w:lang w:val="en-US"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 w14:anchorId="14D8CACD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  <w:lang w:val="en-US"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E973E4">
          <w:rPr>
            <w:noProof/>
          </w:rPr>
          <w:t>4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3C8A1E" w14:textId="77777777" w:rsidR="007F601A" w:rsidRDefault="007F601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7F477A" w14:textId="77777777" w:rsidR="003113E6" w:rsidRDefault="003113E6" w:rsidP="009924FC">
      <w:pPr>
        <w:spacing w:after="0" w:line="240" w:lineRule="auto"/>
      </w:pPr>
      <w:r>
        <w:separator/>
      </w:r>
    </w:p>
  </w:footnote>
  <w:footnote w:type="continuationSeparator" w:id="0">
    <w:p w14:paraId="28FC7B48" w14:textId="77777777" w:rsidR="003113E6" w:rsidRDefault="003113E6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509F03" w14:textId="77777777" w:rsidR="007F601A" w:rsidRDefault="007F601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C5CFD9" w14:textId="42A72B16" w:rsidR="0043201C" w:rsidRPr="007F601A" w:rsidRDefault="007F601A" w:rsidP="007F601A">
    <w:pPr>
      <w:pStyle w:val="Header"/>
      <w:jc w:val="right"/>
    </w:pPr>
    <w:r w:rsidRPr="007F601A"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</w:t>
    </w:r>
    <w:proofErr w:type="spellStart"/>
    <w:r w:rsidRPr="007F601A">
      <w:rPr>
        <w:b/>
        <w:bCs/>
      </w:rPr>
      <w:t>Coverity</w:t>
    </w:r>
    <w:proofErr w:type="spellEnd"/>
    <w:r w:rsidRPr="007F601A">
      <w:rPr>
        <w:b/>
        <w:bCs/>
      </w:rPr>
      <w:t xml:space="preserve">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3DA640" w14:textId="77777777" w:rsidR="007F601A" w:rsidRDefault="007F601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0D0E47"/>
    <w:rsid w:val="002079A7"/>
    <w:rsid w:val="00271952"/>
    <w:rsid w:val="003113E6"/>
    <w:rsid w:val="0032522D"/>
    <w:rsid w:val="0043201C"/>
    <w:rsid w:val="00560CC6"/>
    <w:rsid w:val="00615F8E"/>
    <w:rsid w:val="00714745"/>
    <w:rsid w:val="007F601A"/>
    <w:rsid w:val="008310AF"/>
    <w:rsid w:val="009924FC"/>
    <w:rsid w:val="00AB15D9"/>
    <w:rsid w:val="00AD50BA"/>
    <w:rsid w:val="00B13EBD"/>
    <w:rsid w:val="00CF6C70"/>
    <w:rsid w:val="00E261B5"/>
    <w:rsid w:val="00E31F0C"/>
    <w:rsid w:val="00E973E4"/>
    <w:rsid w:val="00F23A10"/>
    <w:rsid w:val="00F64C27"/>
    <w:rsid w:val="00FE5FC2"/>
    <w:rsid w:val="22452843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7C0C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E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E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E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E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s://appsource.microsoft.com/en-us/product/office/WA104382008?tab=Overview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deakin.edu.au/__data/assets/pdf_file/0009/2236752/Deakin-guide-to-APA7.pdf" TargetMode="External"/><Relationship Id="rId23" Type="http://schemas.openxmlformats.org/officeDocument/2006/relationships/glossaryDocument" Target="glossary/document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C37DE5"/>
    <w:rsid w:val="009A494E"/>
    <w:rsid w:val="00C37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3" ma:contentTypeDescription="Create a new document." ma:contentTypeScope="" ma:versionID="8b42709b3b8de9c6d3ab3d52f587ae40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63a313fc57675a2b95d5d6fe95e4e2e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83AB3E-EEF4-46E8-A2DA-70CB01F0AE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9C043C8-C405-48AA-8C03-13F9330C8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91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3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lastModifiedBy>Sadeepa</cp:lastModifiedBy>
  <cp:revision>2</cp:revision>
  <dcterms:created xsi:type="dcterms:W3CDTF">2022-12-12T10:31:00Z</dcterms:created>
  <dcterms:modified xsi:type="dcterms:W3CDTF">2022-12-12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